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1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008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ัวหน้าค่ะสวัสดีค่ะ 4/2 ยืนขึ้น หัวหน้าค่ะเชิญค่ะ สวัสดีครับสวัสดีค่ะ วันนี้ วันนี้เป็นยังไงอากาศเป็นยังไงบ้าง อะไรนะอะไรนะ หนาวเมื่อเช้าห้อง 4/1 นะคะปิดประตูหมดเลยทำไมถึงหนาว อากาศเปลี่ยนแปลง มีฝนใช่ไหมคะฝนตกเมื่อคืนนี้ใครรู้สึกกลัวไหม รู้สึกตัวไหมว่าฝนมันตกหนักมากเลย กูนึกว่าน้ำมันจะท่วมโรงเรียนเมื่อเช้านี้กูขับรถมาล่ะลูก ตรงถนนน่ะหน้าโรงเรียนน่ะน้ำขึ้นนะ ครึ่งล้อรถกูเลยอ่ะเมื่อเช้าอ่ะ มันระบายไม่ทันน้ำระบายไม่ทันนะคะ เพราะฉะนั้นตอนนี้เนี่ยฝนตกทุกวันเลย วันนี้ก็ยัง เป็นยังไงคะมองไปข้างนอกดิ เมฆเยอะไหม เยอะเพราะว่าช่วงนี้เป็นฤดูฝนนะคะฝากนักเรียนทุกคนดูแลสุขภาพตัวเอง ดูแลตัวเองเสร็จแล้วดูแลน้องด้วยโอเคไหม ทีนี้มาดูนะคะหัวข้อวันนี้ที่เราจะเรียนคือเรื่องของเซต เอามาทำอะไรกันหัวข้อนี้คือการดำเนินการพี่ปุ้ยดู คุยดูนะการดำเนินการของเซตมีอยู่ 4 แบบด้วยกัน รูปแบบมีอยู่ 4 รูปแบบนะ มีอะไร กูระบายสีให้ลูกรู้อยู่ใช่ไหมว่า Set คืออะไรจำได้ไหมลูก เซตที่เท่ากันอันนั้นคือสัปดาห์ที่แล้วที่ครูสอนแปลความหมายของเฟซก็คือการ แบ่งกันจัดหมวดหมู่ใช่ไหมคะตามคุณสมบัติระบุได้ว่า อยู่ในกลุ่ม สิ่งนั้นน่ะมันไม่ได้อยู่ในกลุ่มนะตามคุณสมบัติอย่างเช่นเซตของผลไม้ มีอะไรบ้างคะ แอปเปิ้ลมีอะไรบ้างมะม่วงมีอะไรบ้างพี่แชมป์ แชมป์ ผลไม้มีอะไรบ้างลูก tiktok tiktok อะไรผลไม้อะไร มีอะไรบ้างผลไม้ ใช่เพราะว่ากูบอกว่าเซตของผลไม้นะคะอันนี้คือชวนให้ ตั้งแต่ตอนเปิดเทอมมาใช่ไหมที่โรงเรียนน่ะ สมาชิกของเซตที่แบ่งไปตาม ยานพาหนะผลไม้ตัวอักษรภาษาอังกฤษตัวเลขใช่ไหมคะ ผลไม้มีอะไรอีกบ้าง พี่ๆช่วยหน่อย ผ่านก่อนพี่ๆผลไม้อะไรบ้าง รู้จักไหมมีอะไรบ้างเป็นผลไม้ ใช่ ผลไม้อื่นๆครับ Apple ไปแล้วนี่ ห้ามซ้ำเพื่อน อุ้ยบอกไปแล้วเมื่อกี้ Apple เอาอย่างอื่นลูกผลไม้อย่างอื่น กล้วยใครตอบกล้วยไปแล้วบ้าง ยังไม่มีราคาได้ผ่านผ่านผ่านยังไม่ได้ตอบก็เอาหัวหน้า พี่เฟรมอะไรบ้างคะผลไม้ ซอง Google กลัวเอามือขึ้นมานึกว่าจะเป็นกล้วยซะแล้วส้มนะคะถูกต้อง นึกออกหรือยัง อะไรอะคิดออกยังอ่ะ มะม่วงมะม่วงสุกด้วยนะบอกเหลือใช่ไหมมะม่วงสุกแสดงว่าชอบกิน ได้พี่เก่งสุดท้าย ผลไม้อะไรลูก ผลไม้ที่ลูกชอบอ่ะมีอะไร ชอบกินอะไร แดงแตงโมหรอ แหมแอปเปิ้ลก็ตอบมาแล้ว สิ่งที่เป็นผลไม้ก็จะอยู่ในเซตของผลไม้ใช่ไหมคะ แล้วก็จะมีคำอีกคำนึง ที่บอกว่า สมาชิกของเซตอันนี้หมายถึงอะไรในเซตนั้น จำนวนเท่าไหร่ ที่เป็นสมาชิกอยู่ในเซต จำได้ไหม หน้าเดี๋ยวค่อยชวนไปนะคะวันนี้การดำเนินการของเซตน่ะมันมีอยู่ 4 รูปแบบด้วยกัน 1 ตามแผนภาพเลยยูเนี่ยนนะคะ ซึ่งวันนี้เราจะได้เรียนเรื่องหัวข้ออยู่เนี่ยนะคะ แล้วก็มี intersection มีคอมเม้นของ Facebook มีผลต่าง ลูกเห็นภาพไหมคะวงกลมที่ระบายสีเหมือนหรือต่างกัน ต่างกัน สิ่งที่ลูกต้องทำความเข้าใจก็คือ การระบายสีนะค่ะ มันจะทำให้ คนหูหนวกเนาะลูกๆที่เรียนหูหนวกนะมองภาพแล้วจะเข้าใจถ้าสมาชิกอยู่ใน A ยูเนี่ยนกับเซต B ระบายทั้งสองเลยเต็ม วงกลมเต็มเลยนั่นหมายถึงว่า สมาชิกทั้งหมดเลยนะคะอยู่ในเอก็ได้อยู่ในบีก็ได้ กระบี่ ได้หมด อันนี้คือการรวมกันของเซตของเซตนะคะ ทบทวน กูถาม สัปดาห์ที่แล้วยังจำกันได้ไหมคะเรื่องเซตที่เท่ากัน หรือไม่เท่ากันอันไหนคือเซตที่เท่ากันลูก มันคือยังไง a กับ B เท่ากันเหตุผลเพราะอะไรพี่เกม มันเหมือนกัน ไม่เหมือนเพราะว่ามีอะไรคะมีมะม่วง นี่ก็มะม่วง Apple Apple ใช่ มันมี 2 ข้อลูกจะบอกแค่ว่าเหมือนกันอย่างเดียวไม่ได้ เหมือนกันอย่างเดียวไม่ได้ ขอแลกเช็คสมาชิกเหมือนกันโอเคผ่านจบนะคะ 2 จำนวนสมาชิก รูปต้องดูมะม่วงมีกี่ผล 2 เท่ากันไหม แอปเปิ้ลมีกี่ผล 2 เท่ากันไหม เท่ากันเมื่อไหร่ก็ตาม สมาชิกเหมือนกันจำนวนสมาชิกทั้ง 2 เซตเท่ากัน นั่นหมายถึงเป็นเซต ที่ เท่ากัน Pan = นะคะ = B นั่นหมายถึงว่าสมาชิก มันเหมือนกัน จำนวนเท่ากันในขณะที่ SET 4 มีอะไรที่ต่างกับลูก Apple มะม่วง ปลุกตอนมะเขือเทศมะเขือเทศราคามะเขือเทศ เนี่ยมันมันไม่เหมือนเลยมันไม่เหมือน a กับ B เพราะฉะนั้นสัญลักษณ์ก็เลยกลายเป็น ไม่เท่ากัน โอเคนะอันนี้กูชวนนะคะ สำหรับวันนี้สิ่งที่เราจะมาเรียนรู้กัน หัวข้อ การดำเนินการของเซตมันคืออะไร ความหมายนะคะลูกรู้อยู่แล้วนะว่า Set คืออะไร การดำเนินการของเซตก็คือทำเซตนี้แหละเขียนเซตขึ้นมาใหม่นะคะ เอาข้อมูลมาจากไหนเอาข้อมูลจากเฟซเดิมที่มีอยู่แล้วนะคะ เขียนขึ้นมาใหม่ ทำได้อยู่ 4 วิธี ยูเนียนอินเตอร์เซกชันคอมพลีเมนต์และผลต่างระหว่างเซต คำคำนี้ 4 สีคำนี้ลูกต้องจำให้ขึ้นใจนะคะในเรื่องของเฟซนะ เอามาถามแล้วเกิดใหม่ ถ้าบอกว่ายูเนี่ยนยูเนี่ยน เขียน จำได้ไหมคะคำศัพท์นี้สะกดยังไง ยูเนี่ยนเวลาพูดนะคะหุ่นดีพูดอยู่เนี่ยพูดซิ ยูเนี่ยน ยูเนี่ยนถ้าเป็นสัญลักษณ์คนหูหนวกดูแล้วก็ สากลทั่วไป สัญลักษณ์ทางคณิตศาสตร์โลก แค่เขียนตัวนี้เขียนตัวยูหาดใหญ่นะเขียนตัวใหญ่นะ คนทั่วไปเข้าใจเลยดู อ๋ออันนี้คือการอยู่เนี่ยของเฟซนะ อยู่นะจำดีๆนะตัวยู หมายถึงอะไรเรามาดูแบบฝึก มาลองดูตัวอย่างนะพอแลก Reset อยู่ 2 เซตก็คือเซต a กับเซต B มีสมาชิก A มีสมาชิกเท่าไหร่คะ เฮ้ยสมาชิกจำนวนสมาชิกในมี 1 หรอ แล้วคนอื่นไม่ตอบกูเลยลูก ตอบด้วยตอบอยู่ 2 คนนะตอบอยู่ 2 คนให้ตอบด้วยนะคะ A มีจำนวนสมาชิก เท่ากับ 3 b มีจำนวนสมาชิกเท่ากับ 2 นะคะ ถามว่ามันเท่ากันไหม 2 เส้นไม่เท่ากันแต่วันนี้เราไม่ได้มาเรียนเรื่อง ที่เท่ากันหรือไม่เท่ากันนะคะเรามาเรียนเรื่อง ยูเนี่ยน Union คืออะไร ยูเนี่ยนก็คือ ร่วมทำ Set ขึ้นมาใหม่ เม็ดนี้คือเราสร้างขึ้นมาใหม่นะ Union B วันนี้จะเกิดขึ้นมาใหม่ เราจะมีอะไรบ้างที่อยู่ในสมาชิกของเซตนี้ ไม่เอามองแล้วดูซิ ทำไมรู้ กูยังไม่ได้ส่งมาเลยเกมตอบกูว่ามี 2 มี 3 4 5 6 มันเป็นคำตอบที่ ถูกราคา คำตอบไม่ถูกเลยทำไมทำไมถึงรู้ เพราะ หมอให้ยามาแล้วใช่ไหมคะว่า อาการของ sex คือเซตที่ถูกสร้างขึ้นมาใหม่ อยู่เนี่ยก็คือการรวมกันของเซต a กับ B เอาจำนวนสมาชิก เอาสมาชิกทั้งหมดอ่ะเอามาใส่ใน เซตนี้ นะคะ ใช่อันเนี้ย a กับ B มันไม่เหมือนกันเลยเพราะฉะนั้นจะต้องเอามาให้หมด ใช่ไหม ใช่เอาลงมาเขียนใหม่ 234 เอาลงมาข้างล่างนี่ เพิ่ม 56 Set เป็นเซตใหม่แล้วอันนี้ก็กลายเป็นเซ็ตใหม่แล้วทันที นะคะ ดูไหมล่ะจะได้ดูข้อ 2 เดาสิคืออะไร กูยังไม่บอกวิธีนะ พี่พี ที่พี่คิดว่าอะไรบ้าง aub ตัวนี้เกิดเซ็ตใหม่อะไรบ้าง สมาชิกมีอะไรอยู่ในนี้ลูก เอาไหมพี่ตอบไหม โอเคมี 3 มีอะไรอีก 3 ตัวเดียวหรอ มีอะไรอีก 2 มีอะไรอีก มี 1 หมดหรือยัง หมดแล้วอันนี้คือคำตอบของเซตที่เราสร้างขึ้นใหม่ๆ Union B ถูกต้อง เกม ที่บอกครูบอกว่าเออมันมาจากไหนลูกรู้แล้วลูก ลูกเห็นแล้วใช่ไหม a กับ b มีตัวเลขที่มันเหมือนกันป่ะมันเหมือนกันฟ้องนี่มันเหมือนกัน เอาลงมาเขียนแต่เขียนแค่ตัวเดียว ต้องเขียนซ้ำ 3 เหมือนกัน เอาลงมาเขียนแค่ ตัวเดียว 5 เป็นไง เหมือนกัน เอามาเขียนตัวเดียวแล้ว 1 มันจำเป็นต้องมี เพราะมันบอกว่า a Union B มันหมายถึงการรวมทั้งหมด รีเซ็ตใหม่นี้จะต้องมีสมาชิกของ akb ทั้งหมดเลยเราก็เลยเอา 1 เขียนลงมา เข้าใจนะคะ ที่นี้ เวลาเราจะเช็คปลวกอย่างนี้นะ เวลาเราจะเช็ค เวลาเราจะเขียน เขียนเลข 1 เขียนสมาชิกตัวนี้ลงมาเลยเกิดก่อนก็ได้เอาลงมาให้หมดก่อนลูก เพราะว่ายังไงเอมันก็ต้องมีอยู่แล้ว 1 ใช่ 2 3 และ สีมาจากไหนไม่เอา ห้ามหลง ห้ามนับเกินนะต้องไปเช็คดีๆ สีมันไม่มี เราเขียนแล้วลูก A ลงมา ที่นี่เรามาเช็ค ต้องลองเอามาเช็คสมาชิกของบีค่ะ สมาชิกของบีมีอะไรบ้างลูก มี 2 มี 3 และมี 5 เห็นไหมเราเขียนหรือยัง เราเขียนลงมาแล้วเพราะฉะนั้นเขียนอีกไหม แล้วต้องเก็บอีกไหม ไม่เขียนเพราะฉะนั้นอันนี้ เสร็จแล้วคำตอบของเฟซใหม่ที่มันเกิดขึ้น คือ 1 235 เหมือนกับเซต a เลยใช่ไหมคะ เหมือนกับ Set a โอเคนะ มาดูข้อที่ 3 ค่ะ Union b คืออะไร วิธีการเหมือนเดิมเขียนอันไหนลงก่อนลูกอันไหนมาก่อน กูจะบอกว่าเอาเองมาเขียนก่อนให้หมดก่อนนะคะ วิธีรีเซ็ตแล้วแต่รูปแต่ว่าครูจะพาทำห้องนี้กูจะพาทำแบบนี้ห้องแรกนะ 1 ครูให้ระบายสีแล้วก็จับคู่ตัวที่มันเหมือนกันก่อน ค่อยค่อยเขียนเรียง 4/2 ครูจะสอนวิธีการใหม่ ในการเขียนนะคะ อันแรกลูกเอาเซรั่มมาก่อนสมาชิกของเซต A มีอะไรบ้าง มีอะไรบ้างลูก 1 3 5 และ aro มาหมดแล้ว เราไปเช็ค ดีค่ะ มีอะไรบ้างลูกมี 1 กับ 5 1 กับ 5 เราก็ไปดูว่าที่เราเขียนใหม่นั้นมันมีหรือยัง 1 มีหรือยัง มีแล้วมันอยู่นี่เอง ถ้ามีไหมลูกถ้ามีแล้วเพราะฉะนั้นเสร็จยัง วันนี้ a Union B Set ใหม่ที่เกิดขึ้นสมาชิกมี 1 35 และ งั้นเอง วิธีทำนะคะ ข้อที่ 4 ข้อที่ 4 ลูกคืออะไร เหมือนเดิมเหมือนเดิมคืออะไรเหมือนเดิมคืออะไรเขียน A ก่อนหรือป่ะ มีอะไรคะ A มี 2 มี 4 6 และ 8 เสร็จแล้วมาเช็คบิล 2 เขียนหรือยังเขียนแล้วเพราะมันมีอยู่แล้วนะคะ ถามเขียนหรือยัง เพราะฉะนั้นเราจะต้องเพิ่ม เพิ่มเลข 3 ลงไปในเซตนี้ ปีนี้หรือยัง เราเขียนแล้วเพราะฉะนั้นจบ มีอยู่แค่นี้ เข้าใจยัง วิธีการเขียนเซตใหม่ยูเนี่ยนเข้าใจไหมลูก ได้ไหม พี่แชมป์เข้าใจไหม พยักหน้าให้กูหน่อย เข้าใจอยู่ใช่ไหม ทำเองทำผิดนะ ห้ามปิดเลย ข้อ 5 เอ้าเหมือนเดิม อันดับแรกค่ะ เขียนลงมาหมดเลยอ่ะ สมาชิกกูเอาลงมาเขียนตรงนี้ เสร็จแล้วลงมาเช็คดีค่ะ 2 ไม่ยากหรอก ไม่ต้องเขียนใหม่ 4 หรือยัง ยังไม่มีเพิ่มไหม เพราะฉะนั้นเอาสีมาเพิ่ม ออกมายังยังต้องเพิ่มไหมจำเป็นต้องเพิ่มไหม ต้องเพิ่มนะคะและสุดท้าย 8 มีหรือยังคะ หรือยัง ยังไม่มีต้องเพิ่มโอเคนะ วิธีการทำมีแค่นี้ งงไหม ถามไหม ไม่งง ใช่ ครูทำแบบฝึกน่ะกูจะให้จับคู่กันทำนะคะ ให้ดูด้วยกันกูปริ้นมาทั้งหมด 14 ชุด น้า ห้องนี้เรียนได้เร็วมากเพราะฉะนั้นกูจะสอนอีก แบบนึง นะ ยังไม่เสร็จ อยู่ไหน อันนี้คือยูเนี่ยน แบบฝึกหัดข้อต่อไปดำเนินการขึ้นมาใหม่อีกอันหนึ่งคำว่าอินเตอร์เทรด อินเตอร์เซกชันเป็นยังไงลูกสัญลักษณ์ เหมือนหรือต่างกัน ทางการเมื่อกี้มันหงายขึ้นใช่ป่ะ อยู่ไหนขึ้น intersection เป็นไงคะเอาลงค่ะคว่ำลงนะคะ เพราะความหลง แล้วจำนวนสมาชิก เพชรหมายที่กำหนด ที่เกิดขึ้นเนี่ยมันจะเขียนยังไงมันหมายถึงอะไรนะคะ ตัวอย่างดูนะ กูถามข้อ 1 Set a กับ B senior มีสมาชิกที่เหมือนกันไหม ไม่เหมือนเลย เพราะฉะนั้น อินเตอร์เซค B ว่างค่ะ ไม่มี เหตุผล มันไม่เหมือนกัน akb ถูกต้องพี่เกมสรุปให้ครูแล้ว intersection คืออะไร ต้องดูเซตระหว่างเซต 2 เซตนี้ว่ามีสมาชิกตัวไหนที่เหมือนกัน ถ้าตัวไหนที่มันเหมือนกัน เอาลงมาเขียน เน็ตใหม่ 1 ตัว ok นะถ้ามันไม่เหมือนไม่ต้องเอาลงมานะคะไม่ต้องจับคู่ลงมา 2B ไม่มีเลย 3BB ก็ไม่มี 4G ก็ไม่มีเพราะฉะนั้น Set ใหม่ที่เกิดขึ้นไม่มีตัวไหนที่มันใช้ร่วมกันเลย ไม่ต้องฉีดค่ะ ว่างค่ะ Set คือว่าง เครื่องหมายเซตสัญลักษณ์เซตแล้วตอนนี้ว่างๆหรือลูกจะใช้สัญลักษณ์ เพชรบ้างก็ได้ที่เป็น เหมือนเขียนเลข 0 ลูกแล้วก็กากบาทครับ อันนี้คือสัญลักษณ์ของเซตว่าง จำได้ไหม ใช่ olegoal เล็กก็ได้แล้วก็ขีดทับ เสร็จแล้ว ข้อนี้แล้วมาดูตัวอย่างข้อ 2 ลูก เป็นไงเป็นไงเป็นไงคำตอบง่ายมากเลยข้อนี้ อุ้ย ข้อ 2 ลูกอันไหนที่มันเหมือนกัน ดังๆ 2 ค่ะ แล้วอะไรอีกหมดแล้วหรอ Siri อยู่ไหน 2 และ 3 และ 5 เราก็เอาแค่ 235 ลงมาเขียน เคนะ 235 ลงมาเขียน ตัวที่เหมือนกัน วันนี้นะคะเหมือนกัน เหมือนกันเหมือนกันเวลาเรามาเขียนก็ 2 ห้ามลืมคอมม่านะลูก เวลาเราเขียนเสร็จแล้วพี่ปุ้ยเก่งมาก พี่เปรมหัวหน้าห้องอันนี้ตอบว่าอะไร คนอื่นห้ามบอก 1 ใช่ สามีไหม สามตา 3 ต่างเอาลงมาไหม 3 ต่างเอาลงมาเขียนไหม ใช่ๆ 3 มันไม่มีแต่เอาลงมาเขียนในนี้ไหม ไม่ต้องนะคะถูกต้อง อะไรอีก 5 เหมือนกันเอาลงมา 77 ละลูก เจ็บไม่เหมือนเพราะฉะนั้น ไม่เอาลงมาไม่มีนะคะถูกต้อง เก่งมากนะคะพี่เก่งเก่งมาก 1 กับ 5 เสร็จแล้ว ได้ไหม อันนี้ไม่ได้ทำอะไรเลยนะคะแค่หยิบ สร้างเสร็จขึ้นมาใหม่โดยการดูจาก Set ที่มันมีอยู่แล้ว 2 เซตเนี่ย ขึ้นอยู่กับว่ามันเป็นยูเนี่ยนหรืออินเตอร์เซค ถ้าอยู่เนี่ยเอามาหมดเลยลูกเอามาหมดเลยถ้าอินเตอร์เซคปุ๊บ เลือกเฉพาะตัวที่มันเหมือนกัน ข้อ 4 เอาใครดี แชมป์ เกมตอบบ่อยแล้วขอแชมป์หน่อย ตอบอะไรคะ hsb ตัวนี้ Set a กับเซต b มีสมาชิกที่เหมือนกันมีอะไรบ้าง 2 เหมือนกันสิเหมือนกันหมดหรือยัง 2 กับ 4 ถูกต้องนะคะเอาแค่ 2 และ 4 เสร็จแล้ว มาดูข้อนี้ข้อ 5 ใครดีใครดีอ่ะ ดีค่ะ GP สมาชิกมันเยอะนะ มันมีตัวที่มันเหมือนกันกี่ตัว ตอบอะไรอีก 2 ตัวเดียวเหรอลูก 2 ตัวเดียวใช่ไหม ลงมาแค่ตัวเดียวนะคะ เข้าใจแล้วนะ กูเขียนผิดขอโทษ ดีมาก อันนี้คือเลขอะไร ไม่ต้องเขียนเลขอะไร ถูกต้องเขียนเลขต่อนะคะ jealous พระครูตลอดเลยนะเวลาเขียนผิดพูดผิด OK 20:00 น หรือยัง ลูกแล้วนะคะ ถาม หัวหน้าเปรมเข้าใจไหมวันนี้ เข้าใจ สอนไปกี่แบบ กรรมการสอนไปกี่แบบ มี 2 มีทั้งหมด 4 วันนี้เราเรียนไป 2 ใช่ไหม วันนี้เราเรียนไป 2 นะคะ ยูเนี่ยนและ อินเตอร์เซคสัญลักษณ์จำให้ได้เพราะว่าต่อไป เวลาเขียนครูจะไม่คุยจะไม่อะไรแล้วนะ ใส่สัญลักษณ์อย่างเดียวนะคะ แบบฝึกให้ลูกได้ทำอ่ะกูจะเขียนสัญลักษณ์แล้วลูกให้เข้าใจเอง ตอบอันนี้ยังไม่ได้สอบเก็บคะแนนค่ะ จะให้ทำแบบฝึกนะคะ ทั้งหมดรวมเป็น 10 ข้อนะคะ 10 ข้อเดี๋ยวทำลงไปในสมุดของตัวเอง ใช่ ทำเฉพาะอินเตอร์เซคแล้วก็ยูเนี่ยนนะคะ หาคำตอบเอง เวลาลูกเขียนนะเวลาลูกเขียนข้อนะคะ ให้ลูกบันทึกหน้านี้ลงไปก่อน ลงไปในสมุดนะคะความหมายของการดำเนินการของเซต ลงไปก่อนอันนี้หน้าแรกนะคะ อยู่ด้วยกันจับคู่ดูในชีทด้วยกันนะคะที่ครูให้ไป ดูชีทที่กูให้ไป เขียนเสร็จแล้วปุ๊บ อันนี้คือสัญลักษณ์ ข้อที่ 1 อันนี้เขียนเป็นข้อนะลูกเขียนเป็นข้อ แถมนั่งดีๆนะ อันนี้เป็นข้อ 1 นะคะ เดี๋ยวให้ลูก ลอกโจทย์ลงไปและเขียนคำตอบ เข้าใจนะ ขอ 1 อันนี้เป็นข้อ 2 ข้อ 3 แวะ 4 นะคะเปลี่ยนจากภาษามือเป็นตัวเลขนะลูกนะ เสร็จแล้วอันนี้เป็นการสรุปความหมายอย่าเพิ่งทำลูกมองหน้าจอก่อนมองพี่ล่างก่อน ความหมายของยูเนียนคืออะไร Concept ความหมายของยูเนียนคือ เซตที่ประกอบไปด้วยสมาชิก ซึ่งเป็นสมาชิกของเซต A หรือเซตดี หรือทั้ง 2 เซต เข้าใจนะ เราต้องดูว่าอยู่เนี่ยนะมันจะต้องมีสมาชิกครบหมดเลย นะคะ ต่อไป เมื่อกี้จบที่ข้อ 5 ใช่ไหม แล้วก็เขียน intersection นะคะใส่สัญลักษณ์ตัวนี้ ข้อนี้ลูกเปลี่ยนนะของอินเตอร์เซค ถ้าจบไปแล้วอันนี้เปลี่ยนเป็นเลข 6 นะคะ ลูกเขียนนะอันนี้เป็นห่วง วันนี้เป็นอะไร 8 10 อันไหนคะ เขียนค่ะ เขียนก่อน ความหมายของการดำเนินการของเซตก่อนให้เรียบร้อยแล้วก็เขียนแบบฝึกนะคะ คอ มีคำถามไหมลูก ถามไหม ไม่มี ทำเลยพี่เกน เข้าใจไหม เข้าใจแต่มองไม่เห็นครูว่าลูกต้องไปตัดแว่นแล้วนะ สายตาสั้นมากมองไม่เห็นเลย ต้องไปตัดแว่นนะคะ กูจะให้เวลาในการทำแบบฝึกนะ หาแล้วก็ค่อยมาตรวจกันนะคะ เริ่มทำเลยลูก ทารกดูนะ นะคะเพื่อนเอาทำเสร็จไปแล้ว 2 คนครูมีรางวัลให้กูแจกขนมไปแล้ว คนละ 1 ห่อใช่ไหมพี่นี้ วันนี้ปัญหามันเกิดขึ้นแล้วลูก เพราะว่าขนมกูยังเหลือแค่ 2 ห่อเพราะฉะนั้นใครทำเสร็จแล้วทำถูกอีก 2 คนนะคะ มารับรางวัลได้ เพื่อนคนที่ช้า เดี๋ยวให้แตกลูกอมไปนะคะแต่ขนมคนละห่อนะอีก 2 คนรีบเลยนะคะ เวลาจะหมดแล้วมีอะไรจะถามครูไหมลูก มีคำถามจะถามครูไหมเกี่ยวกับเรื่องที่เรียนในวันนี้ ไม่มี เข้าใจนะ เพราะฉะนั้นกูฝากเอาไว้เดี๋ยวรบกวนด้วยนะคะ โอเคไหมสัปดาห์หน้าเราจะมาขึ้น เหลืออีก 2 อันใช่ไหมคะ คอมพลีเมนต์แล้วก็ผลต่างนะคะ อะไรลูก วันนี้ค่ะทำไม วิชา วิชาครูปิ๊กใช่ไหมคะ วิชาคณิตศาสตร์ไง เสร็จแล้ว ใช่วิชาคณิตศาสตร์นะคะที่ครูสอน ถามพี่เฟรมเล่นเกมเข้าใจไหมเรื่องที่เรียนวันนี้เรื่องการดำเนินการของเซต วิธีการสร้างเส้นขึ้นมาใหม่ จากการยูเนี่ยนแล้วก็จากการเป็นเธอเข้าใจไหมลูก เข้าใจนะพี่เฟรมยังทำไม่เสร็จเลยเพิ่งจะเขียนได้ นิดเดียว สัปดาห์ต่อไปเรียนตัวนี้ลูกอีก 22 หัวข้อนี้ ตาต่อไปยังเดี๋ยวคอมพรีเม้นตัวนี้นะคะแล้วก็ผลต่าง อีก 2 แบบ แบบที่ 3 กับแบบที่ 4 ลูกยังเหลืออีก 2 นะคะแล้วสัปดาห์ต่อไปเราได้เรียนกัน ผิดเพื่อนด้วยนะคะถ้าไม่มีอะไรสงสัยแล้วต้องขอบคุณพี่ล่ามมากๆนะคะ บอกเพื่อนด้วยนะ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1 คณิตศาสตร์ 1 ม.4/2 (เช้า) 200867</dc:title>
  <dc:creator/>
  <cp:keywords/>
  <dcterms:created xsi:type="dcterms:W3CDTF">2024-08-20T05:02:45Z</dcterms:created>
  <dcterms:modified xsi:type="dcterms:W3CDTF">2024-08-20T05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สิงหาคม 2567 เวลา 10.30 น.</vt:lpwstr>
  </property>
  <property fmtid="{D5CDD505-2E9C-101B-9397-08002B2CF9AE}" pid="3" name="subtitle">
    <vt:lpwstr/>
  </property>
</Properties>
</file>